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005" w:type="dxa"/>
        <w:jc w:val="center"/>
        <w:tblLook w:val="04A0" w:firstRow="1" w:lastRow="0" w:firstColumn="1" w:lastColumn="0" w:noHBand="0" w:noVBand="1"/>
      </w:tblPr>
      <w:tblGrid>
        <w:gridCol w:w="4545"/>
        <w:gridCol w:w="4713"/>
        <w:gridCol w:w="3423"/>
        <w:gridCol w:w="1526"/>
        <w:gridCol w:w="798"/>
      </w:tblGrid>
      <w:tr w:rsidR="00FA47E0" w:rsidRPr="00FA47E0" w14:paraId="0725A49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5997E9B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FBLA Competitive Event Name</w:t>
            </w:r>
          </w:p>
        </w:tc>
        <w:tc>
          <w:tcPr>
            <w:tcW w:w="47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33EF3BD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Competitor Name(s)</w:t>
            </w:r>
          </w:p>
        </w:tc>
        <w:tc>
          <w:tcPr>
            <w:tcW w:w="3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7BD6D5A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Chapter</w:t>
            </w:r>
          </w:p>
        </w:tc>
        <w:tc>
          <w:tcPr>
            <w:tcW w:w="15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203E2D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Final Score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4A21A0E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Place</w:t>
            </w:r>
          </w:p>
        </w:tc>
      </w:tr>
      <w:tr w:rsidR="00FA47E0" w:rsidRPr="00FA47E0" w14:paraId="32C979A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902C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DAEF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nnon Roger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F206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D45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.7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D84B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22E1B4F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BF23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7004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kson Clemen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1938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ullahom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398C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57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9461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298A279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964A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7B94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dy Goodwi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BCBB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7F97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56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93CB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5928B40C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CDAA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C8DC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den Davi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91BE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B510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.52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0CE5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1A18EF5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0256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7894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Yaquelin Villanueava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5C3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muni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88A4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51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DB94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1599852A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3D38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7790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vannah Elli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9D85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wrenc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436C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.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7078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FA47E0" w:rsidRPr="00FA47E0" w14:paraId="132B18A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6670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BA8B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nie Campbell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5977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mmertow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5AEF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4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51DF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FA47E0" w:rsidRPr="00FA47E0" w14:paraId="1318FCBA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D473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B13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elanie Gonzalez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879A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FBD5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.42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05C1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FA47E0" w:rsidRPr="00FA47E0" w14:paraId="5910BA4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42B7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50B8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eigh Fitzgerald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9732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E029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.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74F7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FA47E0" w:rsidRPr="00FA47E0" w14:paraId="49DF801D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C665F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43B05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garet Keet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6CFF4C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7E6855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75523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3324ADE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42AF9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I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57835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ley Woote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562C4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4D6E6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91EC5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3D990A4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0712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0D34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rmen Flore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6584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3E8B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45E7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29B3CD4A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BC96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9D06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isis Perez-Guzma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BE4E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BFE3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564A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02FE388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7493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0280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oah Thomp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B9F9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land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0CF75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3ADC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72ECFD7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C7F4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B522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yle Wil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CB70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750C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34C2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71ABB04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45F6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D9E0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ucker Ford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5678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mpshir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9C06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60BB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27584FE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6CDB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DCBC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eely But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062C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2D54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D314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FA47E0" w:rsidRPr="00FA47E0" w14:paraId="1103C19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D317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FB46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raig Delk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2EF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mpshir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CC8B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D795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FA47E0" w:rsidRPr="00FA47E0" w14:paraId="6738F8F7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5807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D1B5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obert Wagonschutz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732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mpshir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F4CC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10C7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FA47E0" w:rsidRPr="00FA47E0" w14:paraId="7ACFC307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B4089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BAD2D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lker Harrell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3836B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rankli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E338A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FFFE6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7F2B9A5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79EF4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DD943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ephanie Garret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8BF3D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E6F5B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6E07B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3FBB3ACD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CD4D7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2238F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nton Grace Prentice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4F0D21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7F7C1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C8CF0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66153E6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B9CA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62FE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tharina Bacha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96ED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ile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EB45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8745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2144A087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7996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425A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yler Reischma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49A4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B2F5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4433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387F146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F304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D3BA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ryca Abbot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6B0F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mmertow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217B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3F0F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2497000C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E49B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0032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J Alvarez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6804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Hickma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9A0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0089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5A51B68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988C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Business Calculation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0170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lyson Dicker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022E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undy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8E35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58FF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38DA646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415D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58BF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rah Dove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6DCB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undy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45C0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BA08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FA47E0" w:rsidRPr="00FA47E0" w14:paraId="61FA833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A01C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32B0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van Wint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5749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undy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294E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7B43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FA47E0" w:rsidRPr="00FA47E0" w14:paraId="0BD8745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87D26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9EBC7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remiah John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AFEF6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undy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16768F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CF1EA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39FA716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F40ED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EB054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a Wrigh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36828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wrenc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008A4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C6716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4BB4936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DDAAE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F3218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mantha Robin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59692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mpshir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F5CF6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23064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5EF2118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88C14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6C4E6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ssica Warn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07F44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Hickma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BF6734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00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E6F92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1F6A3FE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97749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61553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ey Devine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0F294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EC9305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D0DAE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7D8D83F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219FE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FF98B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yla Grave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916DE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324AC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6CA1F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FA47E0" w:rsidRPr="00FA47E0" w14:paraId="10FE9B6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0CD71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A4CCC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ucy Riddle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518B7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71228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4674E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FA47E0" w:rsidRPr="00FA47E0" w14:paraId="027F006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9D8D9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4D063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sirae Warma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F510B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B188A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D50DC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FA47E0" w:rsidRPr="00FA47E0" w14:paraId="0C45D62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3E8F0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031C0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ily Knell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57006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DF101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77F6D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FA47E0" w:rsidRPr="00FA47E0" w14:paraId="7DC6591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35382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B94EC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i Moore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0ECFF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mmertow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79365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25D0C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FA47E0" w:rsidRPr="00FA47E0" w14:paraId="5D84F37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54FDE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9C8CD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ia Camacho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D4B1E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B7BD78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EC6FA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FA47E0" w:rsidRPr="00FA47E0" w14:paraId="0C6D245C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7D489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55B3D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anna Salgado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E074A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A5E727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45A6F5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FA47E0" w:rsidRPr="00FA47E0" w14:paraId="4ECAEA0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89E2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8625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a Dugg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1561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mpshir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40CC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B446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02EB4744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199A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0D74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rol Hernandez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0052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muni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7EFC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56C5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3706D63C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9AB8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56FB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nay Lopez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BE05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F98C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40A2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3B54E46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581B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DC24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nnah Brow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359F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muni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845A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3C2C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03A0ABBD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CA0FA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C7CFF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nuel Perez-Beil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81FD1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land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99CE1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4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83E97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13C1B11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E930F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08ACF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nnedy Norman-Young / Hannah Richard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DFE71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C1A194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3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6055A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0AFD1EA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C02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ent Servi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17B7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lison Lovet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B71E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24A8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25C5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065F313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E4E4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ent Servi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DD09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yleigh Ruddle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6E4D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6157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1C5D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071DD7F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EF73E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3E40D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ulian Trujillo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4AE68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land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AACB1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3D276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7BBB257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F3CD8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201B2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unnar Schmid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BF0EC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8AEA94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56104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7ED5A12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9956D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A565D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den Ander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4022D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64164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B76CC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6D12988C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9352B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D92DB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rshan Patel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BAB8C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9B83B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17E0A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555160F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7314F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Computer Problem Solv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F7328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nanthan Castillo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5B0C5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muni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ECF684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BA120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1BDF75DC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02C5B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66F3D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wson Misiolek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A53F1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undy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FB58A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85D23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FA47E0" w:rsidRPr="00FA47E0" w14:paraId="7BF27A57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2A8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139F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rdy Badillo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95FB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muni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98FC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C6EC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7EC28D0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C68B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94FB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abian Betancour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37A7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88F5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0C2E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56CE7C0D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8654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1859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x Vanderford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EF24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9EB5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59E8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6FA0B07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9D99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E1C2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die Evan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BB06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Hickma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BD36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ADB0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3B098FF7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ED62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A1F3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na Bourgeoi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19D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Hickma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1B95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0A2F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60113BF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E4B83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7C0CB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lleway Schmid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01AB1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6532B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580DA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1A72142D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35C98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80D0E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mden Butl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DB02B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D82784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70F4F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70EAA8A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7CCC8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BF2A2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Dunlap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C06B6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8B8DC4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CA6E0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715BA62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E06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22E7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erralyn Pembert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DF4C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28C4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D29D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78C4637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1053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22F4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very Boult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B986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7564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00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6AEF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5BE2478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8F5F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0086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ley Tuck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00A5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240F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25D4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142E300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02B1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0F72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lie Davi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6740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37F2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25FB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559EF68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4E91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DDBF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yce Tuck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C3B5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5D35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953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2583B5AC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64DA8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1F86E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yleigh William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87A91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ullahom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BA868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C7BBF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249C7F1A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DD5C6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2DC75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ilee Crabtree / Piper Smith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45F14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rankli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A481F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1B2D0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47CF359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C4DC7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49A64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ierra Brown / Natalie Daughert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7CD9B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rankli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BDAC6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8B15C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2F289C9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484BA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8A54E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sbeth Marceleno-Arrendondo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E7EDA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DFAEC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3FD05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27828A6A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BC71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1715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ily Pott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68C2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mmertow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0092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D033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310A60E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4C80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348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ggie Baski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E925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undy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8F065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B474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55A9D32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4969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332A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atalie Hill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AB88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7428F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1424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0378696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163BC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0065D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wen McNeil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4F981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land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9AAD6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FBF1C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28065BCA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0F1D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A488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ige Rober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E30B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02C8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6FE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70614A34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C25A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E611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m Elli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0C51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mpshir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F122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8D07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4C1BDC2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88DE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9794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ory Hammond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DFA1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wrenc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C9E1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8D26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0312BFD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D8D8B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FEF8E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vannah Pitma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9FFC5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8A01C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72903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54870CD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5616E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Introduction to 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B9BBE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z Young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6A031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8B95C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FEDD9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1C0EFCB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0590E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94586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sley Beachboard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10AF5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11251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C84BC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16F693E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01A48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12147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livia Hughe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A87E1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CDFB3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2A331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3FA1065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4041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EC38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rew Grave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FB03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75A5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205B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3A5C9E4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DAD9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9869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zzie Bentle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C6D8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Hickma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DA7C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97C9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481DBAB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07D8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B9FC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dison McCullough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E181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F67D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F243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759FB7FD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0925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ACC4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uren Shelt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A996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C24FF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4564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55E41A8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6253F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3B98F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ooklyn Colbur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68606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land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2F7F48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32B20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19ECBB6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DA3CB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579DC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la Helm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4DCE8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407BE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DE0ED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0C6AE4F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DE421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999CB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yler Hambrick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1DA25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helbyville Central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F0FFF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999EB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45C91F5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DEB5B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ED189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de Arnold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D5829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mpshir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A9B414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6E413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7F46594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C5360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B7C04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eese Watkin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58540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B9386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B4AC6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19C79E9D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DC210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EB1B5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igaile Vandagriff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84119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46BF2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1F247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FA47E0" w:rsidRPr="00FA47E0" w14:paraId="40204E77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CA04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DF3A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rek Gree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90D0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5889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D97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566E7A9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F0E9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F64C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th Paisle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5A1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C884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40FC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7157FC4D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EF1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C251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race Harm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6EED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4DC3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22F2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721F75D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70FF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BF8C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sey Freema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2DA4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3B0CF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2D76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135435F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F7D17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2C2D9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Xiaotong Jia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DD751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ile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B3C1B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1BBDF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47A9925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A791F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97518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lley Todd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20572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E0962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ECF61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73E7C3F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60FAF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888EE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resley Steven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DEFE1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undy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60210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E0960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7C47B60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558A2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A21FF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athan Carpent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B1DF4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E39D3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14427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212C904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2058E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00897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ce Freema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A750E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land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3A0BC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E34DC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1EB77FF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A7054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822B5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son McDonald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C58B7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45C54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AD703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FA47E0" w:rsidRPr="00FA47E0" w14:paraId="5B46574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B6171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A0320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reston Houck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AB451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A35ED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79308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FA47E0" w:rsidRPr="00FA47E0" w14:paraId="625CE25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CC5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DDA6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a Edward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063E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1FFCF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F74B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5E4634B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683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0D1B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aomi Hiat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9BF2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33FB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0B1E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5C4D625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096E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B3BD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lake Reynold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3B25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821D4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6BE4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59E13FC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C242D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8B753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dy Welch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1CBEE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ullahom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86941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EBD89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354B160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9434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6262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za Freeze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169B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E4A85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DBA9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4E847727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9041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E3E9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elyn Harrell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32F9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rankli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0DC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3E92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413606C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BE1E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6CA8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nsie David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4E5A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Hickma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2F89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7939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2EDDCFBA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F1B5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7EB8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 Womack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2C87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ullahom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3FDA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5FED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6517353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6DBB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746A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rker Reynold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E72B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land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DFF9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3725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660EF8EA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60B01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4FE53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itlyn Bowdoi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18D1F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Hickma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E3BD2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DCD61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52528684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7015C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014FC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itlalli Juarez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5EA49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80C93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B4133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695AAEA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FF45E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29817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shton Humphrie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5978B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land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D013B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91684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1EF731A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EC343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9BBDC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ttie John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CC640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land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37CEE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08AD9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62677FE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879F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ket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B7ED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uke Roberson / Jon Low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F2D2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955D5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6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EA89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06221AF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A1A35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Business Etiquett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04412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nah Rathjen Vallejo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45763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FEC8C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6A754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707363A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70EDA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Business Etiquett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596EB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lly Matherne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FA316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EE739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D6407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6EE7824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C1E7E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Business Etiquett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E9DC7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rah Weav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BC65E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9D4E08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AC767D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373B53C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7D386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Business Etiquett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E9AF3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ley Howell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F2DA9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91379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0EFE3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39AC269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9E44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Career Explor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7DED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dward Henr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DF1B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8F1F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7F48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28BA2C1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2844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Career Explor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A059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cie Alford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6461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7C43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FCBC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2D52CEB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99C0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Career Explor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E10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ylynn Colt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F9D6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82E9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F649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7A84100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0545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Career Explor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040A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icholas Morri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C551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C07CB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3D7A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3E6826AA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66F25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Digital Citizenship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6CF1A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iley Earhar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7FE7B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55259F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90E9D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3DC2B54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A012C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Digital Citizenship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FC95D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m Hocket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0DFCA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CDB8B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336BF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63D052D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0717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levator Speech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E409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ssica Jone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1CB6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C2EC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C12F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4D089EA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5E18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levator Speech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A14C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yson Sadl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C894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0AA15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DAB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331D32C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BC713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xploring Computer Scie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51574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livia Wes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8E0D0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D16104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83B75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0895E4B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31387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xploring Computer Scie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50B82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ra Craig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B47D9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F4367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DA23A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0892DDE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49C7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xploring Economic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38CD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ie Jacob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E3D6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0837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0D39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0B23ADD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8367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xploring Economic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E78F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rai Munoz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3F16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063C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076A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1BB95B6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D1098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xploring Technolog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66E2D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de William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18726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8F8EBF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64310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17A41EB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F4E01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xploring Technolog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46232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homas Keith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C07E7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A82A9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75F77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0FB5047D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B6E6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FBLA Concept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7656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renity Ridn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B6D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E7F1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EB86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248BE35A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9E45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FBLA Concept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88DA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va Dunca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0240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FDB0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2AC6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77BE26A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DAC9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FBLA Concept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20B5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ana Adam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A128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9103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EDA0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249A5184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DE1A7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FBLA Mission &amp; Pledg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AAA88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ssalyn Garcia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10976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225F8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B8978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0B60BFC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35FA4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FBLA Mission &amp; Pledg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CEB6D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iley Jone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49B33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238C5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CB1E9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021BB51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8F42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Financial Literac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A70F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homas Ander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D77B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9FCE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73B5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74FFE28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F40A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Financial Literac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0CFF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ody Goodwi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8150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0257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99F4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1784D347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1FAF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Financial Literacy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55F8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ndall Houck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F4FD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B20E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9F04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424D7F3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AA16B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Interpersonal Communication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35849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die Hockett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2BFA6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5CEA5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963A7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7912D27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5F2E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Leadership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3D81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yton Edberg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6AEB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D2FE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3BB3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53F37FA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1587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Leadership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B349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laryssa Phillip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CF4D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4D92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A769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6F83578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740CF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Learning Strategie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234D6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orelai Rodriguez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5C6BA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75A5F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6D91E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7A090C5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C2E08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Learning Strategie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2CF50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llory Pack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C036A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61CEB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45423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3790040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2A7A4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Learning Strategie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A2FE5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miriya Johns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04410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648CF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7FCAB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4CA0761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5F3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Running an Effective Meet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FE4C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yden Good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85C5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E89D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A8B5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636372E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E9F3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Running an Effective Meet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E61B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dison McNeel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84CF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D09D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FA17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375382B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C0C1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Running an Effective Meet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8B81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va Kelle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ABC7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Middle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E6975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0680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2C373B7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C9E2A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etworking Infrastructures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09AB8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lie Bowde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B078D4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mpshir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A0DF26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9D7FA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0E462AA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A34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2444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muel Guettn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1E49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mpshir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EE77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2B35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46595BB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E342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3E24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yton Sander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CD8B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land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DA80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501F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730670C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F4B8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272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rshita Mistr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5EA2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C54B5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A74F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7E954C14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0CFC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0686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yton Adam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2001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31ABC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5637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6F7BDD7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948DA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0C342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 Morrelli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38FA1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ncol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E607F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CCC3A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00E05CA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EB6C8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BB04D1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isyn Wood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8A4C8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BD546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5C597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36FCC22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50592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77F94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y Kinne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A2867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975DF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FC23F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39D3BCA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B0282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015AE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yda Lyon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0917A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0876A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BCCB6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6118A96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F9402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1E670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rli Masse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62D84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865D82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BE1AD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258ED5B4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27EBE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92A13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dison Nave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3F84B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ile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2A815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B0B7F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FA47E0" w:rsidRPr="00FA47E0" w14:paraId="35D5645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A912B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40A6E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ogan Meadow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50392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CA0BD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3420A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FA47E0" w:rsidRPr="00FA47E0" w14:paraId="7B15DAF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76FD8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E8E60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onna Escue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CE81E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8D208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25FAD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FA47E0" w:rsidRPr="00FA47E0" w14:paraId="271FFA74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7ED94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6249A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rah Evan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AFF20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rankli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6D903F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43B26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FA47E0" w:rsidRPr="00FA47E0" w14:paraId="4481587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D7F03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27FB3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ndon Meadow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DC9F5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BC9B820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A9788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FA47E0" w:rsidRPr="00FA47E0" w14:paraId="2DEAD59C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2A9D8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E9F98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sley McMulli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D17178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mmertow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CA6EA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049C3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FA47E0" w:rsidRPr="00FA47E0" w14:paraId="2E4940A7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11886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AAC33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phia Batdorf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10E39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EF728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0A7C2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FA47E0" w:rsidRPr="00FA47E0" w14:paraId="2757CDAE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B421CE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5BF31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mber Berr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8A323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ile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7CC51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A2F9D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FA47E0" w:rsidRPr="00FA47E0" w14:paraId="22344BE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7A498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62A3A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edyn Lower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2DADD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56BC9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8EB7F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FA47E0" w:rsidRPr="00FA47E0" w14:paraId="54F391C8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B50E0B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C9B9B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ustin Templos-Silva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E6E7F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DB8FA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2343F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FA47E0" w:rsidRPr="00FA47E0" w14:paraId="4A48D7B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C75D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12D7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homas Skelle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B0EB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leoka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7F7C8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98AA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5F2DC97C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8B0B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14F6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emington Coulter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EF45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wrenc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F9AC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1C70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175D5D7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787B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F5AD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i Cochra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DBE3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ast Hickman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F9AD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4444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60F3441B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8A00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05D5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rlee Newton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AF92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oretto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7A6E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BAE1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1B679613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8BB2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02D2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aira Gonzalez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1A36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CE0ED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DA8F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18E3431F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F50CE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FDB88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shley Rigne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9C6050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8B699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5E6F5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286E3199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92BD5F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77DFC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icole Maneiro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D1595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rre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43F04F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66C3B1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FA47E0" w:rsidRPr="00FA47E0" w14:paraId="5176D320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717B52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94D03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telyn Whitwell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05404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wi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CC1A4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181F5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FA47E0" w:rsidRPr="00FA47E0" w14:paraId="3791376D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8E44F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F8CFD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sabela Bodily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4A143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ile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D07BF3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30008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FA47E0" w:rsidRPr="00FA47E0" w14:paraId="7FF523C7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081827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937BE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die Watkin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05A17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ile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C4BE1A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BDD08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FA47E0" w:rsidRPr="00FA47E0" w14:paraId="66819195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6A829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212AC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ah Smith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731699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ranklin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C5FC87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759FD6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FA47E0" w:rsidRPr="00FA47E0" w14:paraId="76411162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BAEDDA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438D2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uren Bobo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8BCE0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muni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B4EDC28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60A90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FA47E0" w:rsidRPr="00FA47E0" w14:paraId="68A4CB0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44E47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FCCF6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ugustus Tuck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AD1155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iles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8594B9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A7278B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FA47E0" w:rsidRPr="00FA47E0" w14:paraId="3ED58726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829E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8AE48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iston Slaughter / Emmy Bates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2D38D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nta Fe Unit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C667E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6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4C42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FA47E0" w:rsidRPr="00FA47E0" w14:paraId="7A931501" w14:textId="77777777" w:rsidTr="000B194D">
        <w:trPr>
          <w:trHeight w:val="330"/>
          <w:jc w:val="center"/>
        </w:trPr>
        <w:tc>
          <w:tcPr>
            <w:tcW w:w="45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E9034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D4B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k Anderson / Krish Patel</w:t>
            </w:r>
          </w:p>
        </w:tc>
        <w:tc>
          <w:tcPr>
            <w:tcW w:w="3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412D3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ffee County High School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154D1" w14:textId="77777777" w:rsidR="00FA47E0" w:rsidRPr="00FA47E0" w:rsidRDefault="00FA47E0" w:rsidP="00FA47E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5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FDD8C" w14:textId="77777777" w:rsidR="00FA47E0" w:rsidRPr="00FA47E0" w:rsidRDefault="00FA47E0" w:rsidP="00FA47E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FA47E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</w:tbl>
    <w:p w14:paraId="35080A7B" w14:textId="77777777" w:rsidR="00C37836" w:rsidRDefault="00C37836" w:rsidP="00694878"/>
    <w:sectPr w:rsidR="00C37836" w:rsidSect="00AF3C2D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0005E" w14:textId="77777777" w:rsidR="00F33CCC" w:rsidRDefault="00F33CCC" w:rsidP="005648E2">
      <w:r>
        <w:separator/>
      </w:r>
    </w:p>
  </w:endnote>
  <w:endnote w:type="continuationSeparator" w:id="0">
    <w:p w14:paraId="68942819" w14:textId="77777777" w:rsidR="00F33CCC" w:rsidRDefault="00F33CCC" w:rsidP="00564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01C22" w14:textId="21FDA107" w:rsidR="00F33CCC" w:rsidRPr="009D7629" w:rsidRDefault="00F33CCC" w:rsidP="0034562D">
    <w:pPr>
      <w:pStyle w:val="Footer"/>
      <w:jc w:val="center"/>
      <w:rPr>
        <w:rFonts w:ascii="Open Sans" w:hAnsi="Open Sans" w:cs="Open Sans"/>
        <w:sz w:val="20"/>
        <w:szCs w:val="20"/>
      </w:rPr>
    </w:pPr>
    <w:r w:rsidRPr="009D7629">
      <w:rPr>
        <w:rFonts w:ascii="Open Sans" w:hAnsi="Open Sans" w:cs="Open Sans"/>
        <w:sz w:val="20"/>
        <w:szCs w:val="20"/>
      </w:rPr>
      <w:t xml:space="preserve">Page </w:t>
    </w:r>
    <w:sdt>
      <w:sdtPr>
        <w:rPr>
          <w:rFonts w:ascii="Open Sans" w:hAnsi="Open Sans" w:cs="Open Sans"/>
          <w:sz w:val="20"/>
          <w:szCs w:val="20"/>
        </w:rPr>
        <w:id w:val="190070513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9D7629">
          <w:rPr>
            <w:rFonts w:ascii="Open Sans" w:hAnsi="Open Sans" w:cs="Open Sans"/>
            <w:sz w:val="20"/>
            <w:szCs w:val="20"/>
          </w:rPr>
          <w:fldChar w:fldCharType="begin"/>
        </w:r>
        <w:r w:rsidRPr="009D7629">
          <w:rPr>
            <w:rFonts w:ascii="Open Sans" w:hAnsi="Open Sans" w:cs="Open Sans"/>
            <w:sz w:val="20"/>
            <w:szCs w:val="20"/>
          </w:rPr>
          <w:instrText xml:space="preserve"> PAGE   \* MERGEFORMAT </w:instrText>
        </w:r>
        <w:r w:rsidRPr="009D7629">
          <w:rPr>
            <w:rFonts w:ascii="Open Sans" w:hAnsi="Open Sans" w:cs="Open Sans"/>
            <w:sz w:val="20"/>
            <w:szCs w:val="20"/>
          </w:rPr>
          <w:fldChar w:fldCharType="separate"/>
        </w:r>
        <w:r w:rsidR="00395921">
          <w:rPr>
            <w:rFonts w:ascii="Open Sans" w:hAnsi="Open Sans" w:cs="Open Sans"/>
            <w:noProof/>
            <w:sz w:val="20"/>
            <w:szCs w:val="20"/>
          </w:rPr>
          <w:t>6</w:t>
        </w:r>
        <w:r w:rsidRPr="009D7629">
          <w:rPr>
            <w:rFonts w:ascii="Open Sans" w:hAnsi="Open Sans" w:cs="Open Sans"/>
            <w:noProof/>
            <w:sz w:val="20"/>
            <w:szCs w:val="20"/>
          </w:rPr>
          <w:fldChar w:fldCharType="end"/>
        </w:r>
        <w:r w:rsidRPr="009D7629">
          <w:rPr>
            <w:rFonts w:ascii="Open Sans" w:hAnsi="Open Sans" w:cs="Open Sans"/>
            <w:noProof/>
            <w:sz w:val="20"/>
            <w:szCs w:val="20"/>
          </w:rPr>
          <w:t xml:space="preserve"> of </w:t>
        </w:r>
        <w:r w:rsidR="000E187D">
          <w:rPr>
            <w:rFonts w:ascii="Open Sans" w:hAnsi="Open Sans" w:cs="Open Sans"/>
            <w:noProof/>
            <w:sz w:val="20"/>
            <w:szCs w:val="20"/>
          </w:rPr>
          <w:t>5</w:t>
        </w:r>
      </w:sdtContent>
    </w:sdt>
  </w:p>
  <w:p w14:paraId="0A141341" w14:textId="77777777" w:rsidR="00F33CCC" w:rsidRDefault="00F33CCC" w:rsidP="005648E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6D77E" w14:textId="77777777" w:rsidR="00F33CCC" w:rsidRDefault="00F33CCC" w:rsidP="005648E2">
      <w:r>
        <w:separator/>
      </w:r>
    </w:p>
  </w:footnote>
  <w:footnote w:type="continuationSeparator" w:id="0">
    <w:p w14:paraId="19048DDC" w14:textId="77777777" w:rsidR="00F33CCC" w:rsidRDefault="00F33CCC" w:rsidP="005648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F520D" w14:textId="4EA328F1" w:rsidR="00F33CCC" w:rsidRDefault="00F33CCC" w:rsidP="005648E2">
    <w:pPr>
      <w:pStyle w:val="Header"/>
      <w:jc w:val="center"/>
      <w:rPr>
        <w:rFonts w:ascii="Open Sans" w:hAnsi="Open Sans" w:cs="Open Sans"/>
        <w:b/>
        <w:sz w:val="36"/>
        <w:szCs w:val="36"/>
      </w:rPr>
    </w:pPr>
    <w:r w:rsidRPr="00F07127">
      <w:rPr>
        <w:rFonts w:ascii="Open Sans" w:hAnsi="Open Sans" w:cs="Open Sans"/>
        <w:b/>
        <w:noProof/>
        <w:sz w:val="36"/>
        <w:szCs w:val="36"/>
      </w:rPr>
      <w:drawing>
        <wp:anchor distT="0" distB="0" distL="114300" distR="114300" simplePos="0" relativeHeight="251656192" behindDoc="0" locked="0" layoutInCell="1" allowOverlap="1" wp14:anchorId="0D055CF5" wp14:editId="21CBD7D5">
          <wp:simplePos x="0" y="0"/>
          <wp:positionH relativeFrom="column">
            <wp:posOffset>-101645</wp:posOffset>
          </wp:positionH>
          <wp:positionV relativeFrom="paragraph">
            <wp:posOffset>-162560</wp:posOffset>
          </wp:positionV>
          <wp:extent cx="1336833" cy="601980"/>
          <wp:effectExtent l="0" t="0" r="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nnessee DEC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6833" cy="601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7127">
      <w:rPr>
        <w:rFonts w:ascii="Open Sans" w:hAnsi="Open Sans" w:cs="Open Sans"/>
        <w:b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2423BC08" wp14:editId="09F1347C">
          <wp:simplePos x="0" y="0"/>
          <wp:positionH relativeFrom="column">
            <wp:posOffset>7968645</wp:posOffset>
          </wp:positionH>
          <wp:positionV relativeFrom="paragraph">
            <wp:posOffset>-126365</wp:posOffset>
          </wp:positionV>
          <wp:extent cx="1262380" cy="568453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nnessee DECA 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2380" cy="5684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7127">
      <w:rPr>
        <w:rFonts w:ascii="Open Sans" w:hAnsi="Open Sans" w:cs="Open Sans"/>
        <w:b/>
        <w:sz w:val="36"/>
        <w:szCs w:val="36"/>
      </w:rPr>
      <w:t>20</w:t>
    </w:r>
    <w:r>
      <w:rPr>
        <w:rFonts w:ascii="Open Sans" w:hAnsi="Open Sans" w:cs="Open Sans"/>
        <w:b/>
        <w:sz w:val="36"/>
        <w:szCs w:val="36"/>
      </w:rPr>
      <w:t>2</w:t>
    </w:r>
    <w:r w:rsidR="000B194D">
      <w:rPr>
        <w:rFonts w:ascii="Open Sans" w:hAnsi="Open Sans" w:cs="Open Sans"/>
        <w:b/>
        <w:sz w:val="36"/>
        <w:szCs w:val="36"/>
      </w:rPr>
      <w:t>2</w:t>
    </w:r>
    <w:r w:rsidR="004240C5">
      <w:rPr>
        <w:rFonts w:ascii="Open Sans" w:hAnsi="Open Sans" w:cs="Open Sans"/>
        <w:b/>
        <w:sz w:val="36"/>
        <w:szCs w:val="36"/>
      </w:rPr>
      <w:t xml:space="preserve"> Virtual</w:t>
    </w:r>
    <w:r w:rsidRPr="00F07127">
      <w:rPr>
        <w:rFonts w:ascii="Open Sans" w:hAnsi="Open Sans" w:cs="Open Sans"/>
        <w:b/>
        <w:sz w:val="36"/>
        <w:szCs w:val="36"/>
      </w:rPr>
      <w:t xml:space="preserve"> Region </w:t>
    </w:r>
    <w:r w:rsidR="004240C5">
      <w:rPr>
        <w:rFonts w:ascii="Open Sans" w:hAnsi="Open Sans" w:cs="Open Sans"/>
        <w:b/>
        <w:sz w:val="36"/>
        <w:szCs w:val="36"/>
      </w:rPr>
      <w:t>Competition</w:t>
    </w:r>
    <w:r w:rsidRPr="00F07127">
      <w:rPr>
        <w:rFonts w:ascii="Open Sans" w:hAnsi="Open Sans" w:cs="Open Sans"/>
        <w:b/>
        <w:sz w:val="36"/>
        <w:szCs w:val="36"/>
      </w:rPr>
      <w:t xml:space="preserve"> Results</w:t>
    </w:r>
    <w:r w:rsidR="00FA47E0">
      <w:rPr>
        <w:rFonts w:ascii="Open Sans" w:hAnsi="Open Sans" w:cs="Open Sans"/>
        <w:b/>
        <w:sz w:val="36"/>
        <w:szCs w:val="36"/>
      </w:rPr>
      <w:t xml:space="preserve"> – LOWER MIDDLE</w:t>
    </w:r>
  </w:p>
  <w:p w14:paraId="156B875B" w14:textId="77777777" w:rsidR="00F33CCC" w:rsidRPr="00D3118E" w:rsidRDefault="00F33CCC" w:rsidP="005648E2">
    <w:pPr>
      <w:pStyle w:val="Header"/>
      <w:jc w:val="center"/>
      <w:rPr>
        <w:rFonts w:ascii="Open Sans" w:hAnsi="Open Sans" w:cs="Open Sans"/>
        <w:b/>
        <w:sz w:val="17"/>
        <w:szCs w:val="17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zc3MTEyNLIwMTdW0lEKTi0uzszPAykwrgUAblFCkSwAAAA="/>
  </w:docVars>
  <w:rsids>
    <w:rsidRoot w:val="005648E2"/>
    <w:rsid w:val="00014857"/>
    <w:rsid w:val="0001646F"/>
    <w:rsid w:val="000A39E6"/>
    <w:rsid w:val="000B194D"/>
    <w:rsid w:val="000C06C4"/>
    <w:rsid w:val="000E187D"/>
    <w:rsid w:val="00124A7E"/>
    <w:rsid w:val="00157E83"/>
    <w:rsid w:val="00176E0A"/>
    <w:rsid w:val="001C7D00"/>
    <w:rsid w:val="001D5CE1"/>
    <w:rsid w:val="001E748D"/>
    <w:rsid w:val="00211886"/>
    <w:rsid w:val="00223C97"/>
    <w:rsid w:val="00245381"/>
    <w:rsid w:val="00287FCB"/>
    <w:rsid w:val="002A3FDC"/>
    <w:rsid w:val="002D2991"/>
    <w:rsid w:val="0030427D"/>
    <w:rsid w:val="00313D0A"/>
    <w:rsid w:val="003206C9"/>
    <w:rsid w:val="00321866"/>
    <w:rsid w:val="003305F0"/>
    <w:rsid w:val="0034562D"/>
    <w:rsid w:val="00395921"/>
    <w:rsid w:val="003B584D"/>
    <w:rsid w:val="003F4427"/>
    <w:rsid w:val="004240C5"/>
    <w:rsid w:val="00426051"/>
    <w:rsid w:val="00490431"/>
    <w:rsid w:val="004E2D45"/>
    <w:rsid w:val="005021B9"/>
    <w:rsid w:val="00507EDC"/>
    <w:rsid w:val="00526288"/>
    <w:rsid w:val="00545846"/>
    <w:rsid w:val="00554A51"/>
    <w:rsid w:val="005648E2"/>
    <w:rsid w:val="005C32B8"/>
    <w:rsid w:val="005E6EE0"/>
    <w:rsid w:val="005F46EC"/>
    <w:rsid w:val="00605570"/>
    <w:rsid w:val="00613410"/>
    <w:rsid w:val="006318AF"/>
    <w:rsid w:val="00655D50"/>
    <w:rsid w:val="00694878"/>
    <w:rsid w:val="006A310C"/>
    <w:rsid w:val="006B5DA1"/>
    <w:rsid w:val="006C3B21"/>
    <w:rsid w:val="006E0250"/>
    <w:rsid w:val="006F1ED7"/>
    <w:rsid w:val="007031BF"/>
    <w:rsid w:val="00703EF5"/>
    <w:rsid w:val="007149D5"/>
    <w:rsid w:val="00727839"/>
    <w:rsid w:val="007300C6"/>
    <w:rsid w:val="00764040"/>
    <w:rsid w:val="00776B67"/>
    <w:rsid w:val="007E3DCB"/>
    <w:rsid w:val="008024D4"/>
    <w:rsid w:val="008153B7"/>
    <w:rsid w:val="00843AD2"/>
    <w:rsid w:val="0084701C"/>
    <w:rsid w:val="00856FE5"/>
    <w:rsid w:val="00872095"/>
    <w:rsid w:val="008856D2"/>
    <w:rsid w:val="0089559E"/>
    <w:rsid w:val="00924CEF"/>
    <w:rsid w:val="00946499"/>
    <w:rsid w:val="009A41CE"/>
    <w:rsid w:val="009A7575"/>
    <w:rsid w:val="009D7629"/>
    <w:rsid w:val="009E1AE3"/>
    <w:rsid w:val="00A3662D"/>
    <w:rsid w:val="00A56B32"/>
    <w:rsid w:val="00A87D1F"/>
    <w:rsid w:val="00A90D13"/>
    <w:rsid w:val="00AA036D"/>
    <w:rsid w:val="00AF3C2D"/>
    <w:rsid w:val="00B36987"/>
    <w:rsid w:val="00B40C17"/>
    <w:rsid w:val="00B637F8"/>
    <w:rsid w:val="00B65F7F"/>
    <w:rsid w:val="00BE7683"/>
    <w:rsid w:val="00C156BD"/>
    <w:rsid w:val="00C37836"/>
    <w:rsid w:val="00C5558D"/>
    <w:rsid w:val="00C76C2A"/>
    <w:rsid w:val="00C85C9B"/>
    <w:rsid w:val="00CC191A"/>
    <w:rsid w:val="00CD1654"/>
    <w:rsid w:val="00D22858"/>
    <w:rsid w:val="00D30AA1"/>
    <w:rsid w:val="00D3118E"/>
    <w:rsid w:val="00DB2C1E"/>
    <w:rsid w:val="00DB377D"/>
    <w:rsid w:val="00E039D6"/>
    <w:rsid w:val="00E06B4D"/>
    <w:rsid w:val="00E325E5"/>
    <w:rsid w:val="00E44CC1"/>
    <w:rsid w:val="00E756FF"/>
    <w:rsid w:val="00EA244D"/>
    <w:rsid w:val="00EA7F77"/>
    <w:rsid w:val="00EB336F"/>
    <w:rsid w:val="00EB73A5"/>
    <w:rsid w:val="00ED3290"/>
    <w:rsid w:val="00EF0451"/>
    <w:rsid w:val="00EF345D"/>
    <w:rsid w:val="00F02511"/>
    <w:rsid w:val="00F03DFD"/>
    <w:rsid w:val="00F07127"/>
    <w:rsid w:val="00F13507"/>
    <w:rsid w:val="00F15B49"/>
    <w:rsid w:val="00F25514"/>
    <w:rsid w:val="00F33CCC"/>
    <w:rsid w:val="00F37EEC"/>
    <w:rsid w:val="00FA47E0"/>
    <w:rsid w:val="00FC20C9"/>
    <w:rsid w:val="00FC5F14"/>
    <w:rsid w:val="00FD257B"/>
    <w:rsid w:val="00FE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47390AC2"/>
  <w15:docId w15:val="{CED023C6-6D05-4592-938F-A8C202AA0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48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48E2"/>
  </w:style>
  <w:style w:type="paragraph" w:styleId="Footer">
    <w:name w:val="footer"/>
    <w:basedOn w:val="Normal"/>
    <w:link w:val="FooterChar"/>
    <w:uiPriority w:val="99"/>
    <w:unhideWhenUsed/>
    <w:rsid w:val="005648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48E2"/>
  </w:style>
  <w:style w:type="paragraph" w:styleId="BalloonText">
    <w:name w:val="Balloon Text"/>
    <w:basedOn w:val="Normal"/>
    <w:link w:val="BalloonTextChar"/>
    <w:uiPriority w:val="99"/>
    <w:semiHidden/>
    <w:unhideWhenUsed/>
    <w:rsid w:val="00564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E2"/>
    <w:rPr>
      <w:rFonts w:ascii="Tahoma" w:hAnsi="Tahoma" w:cs="Tahoma"/>
      <w:sz w:val="16"/>
      <w:szCs w:val="16"/>
    </w:rPr>
  </w:style>
  <w:style w:type="paragraph" w:customStyle="1" w:styleId="xl63">
    <w:name w:val="xl63"/>
    <w:basedOn w:val="Normal"/>
    <w:rsid w:val="0034562D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0712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7127"/>
    <w:rPr>
      <w:color w:val="954F72"/>
      <w:u w:val="single"/>
    </w:rPr>
  </w:style>
  <w:style w:type="paragraph" w:customStyle="1" w:styleId="xl64">
    <w:name w:val="xl64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808080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FFFFFF"/>
    </w:rPr>
  </w:style>
  <w:style w:type="paragraph" w:customStyle="1" w:styleId="xl66">
    <w:name w:val="xl66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808080"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color w:val="FFFFFF"/>
    </w:rPr>
  </w:style>
  <w:style w:type="paragraph" w:customStyle="1" w:styleId="xl67">
    <w:name w:val="xl67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8">
    <w:name w:val="xl68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9">
    <w:name w:val="xl69"/>
    <w:basedOn w:val="Normal"/>
    <w:rsid w:val="00E06B4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0">
    <w:name w:val="xl70"/>
    <w:basedOn w:val="Normal"/>
    <w:rsid w:val="00E06B4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71">
    <w:name w:val="xl71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2">
    <w:name w:val="xl72"/>
    <w:basedOn w:val="Normal"/>
    <w:rsid w:val="00AF3C2D"/>
    <w:pPr>
      <w:pBdr>
        <w:lef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3">
    <w:name w:val="xl73"/>
    <w:basedOn w:val="Normal"/>
    <w:rsid w:val="00AF3C2D"/>
    <w:pPr>
      <w:pBdr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4">
    <w:name w:val="xl74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5">
    <w:name w:val="xl75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6">
    <w:name w:val="xl76"/>
    <w:basedOn w:val="Normal"/>
    <w:rsid w:val="00AF3C2D"/>
    <w:pPr>
      <w:pBdr>
        <w:top w:val="single" w:sz="4" w:space="0" w:color="auto"/>
        <w:lef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7">
    <w:name w:val="xl77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8">
    <w:name w:val="xl78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9">
    <w:name w:val="xl79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80">
    <w:name w:val="xl80"/>
    <w:basedOn w:val="Normal"/>
    <w:rsid w:val="00AF3C2D"/>
    <w:pPr>
      <w:pBdr>
        <w:top w:val="single" w:sz="4" w:space="0" w:color="auto"/>
        <w:lef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1">
    <w:name w:val="xl81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2">
    <w:name w:val="xl82"/>
    <w:basedOn w:val="Normal"/>
    <w:rsid w:val="00AF3C2D"/>
    <w:pPr>
      <w:pBdr>
        <w:lef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3">
    <w:name w:val="xl83"/>
    <w:basedOn w:val="Normal"/>
    <w:rsid w:val="00AF3C2D"/>
    <w:pPr>
      <w:pBdr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4">
    <w:name w:val="xl84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5">
    <w:name w:val="xl85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6">
    <w:name w:val="xl86"/>
    <w:basedOn w:val="Normal"/>
    <w:rsid w:val="00AF3C2D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7">
    <w:name w:val="xl87"/>
    <w:basedOn w:val="Normal"/>
    <w:rsid w:val="00AF3C2D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8">
    <w:name w:val="xl88"/>
    <w:basedOn w:val="Normal"/>
    <w:rsid w:val="00AF3C2D"/>
    <w:pPr>
      <w:pBdr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9">
    <w:name w:val="xl89"/>
    <w:basedOn w:val="Normal"/>
    <w:rsid w:val="00AF3C2D"/>
    <w:pPr>
      <w:pBdr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90">
    <w:name w:val="xl90"/>
    <w:basedOn w:val="Normal"/>
    <w:rsid w:val="00AF3C2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91">
    <w:name w:val="xl91"/>
    <w:basedOn w:val="Normal"/>
    <w:rsid w:val="00AF3C2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msonormal0">
    <w:name w:val="msonormal"/>
    <w:basedOn w:val="Normal"/>
    <w:rsid w:val="0076404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6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2094</Words>
  <Characters>11937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Mitchell</dc:creator>
  <cp:lastModifiedBy>Steven Mitchell</cp:lastModifiedBy>
  <cp:revision>8</cp:revision>
  <cp:lastPrinted>2021-02-01T15:52:00Z</cp:lastPrinted>
  <dcterms:created xsi:type="dcterms:W3CDTF">2021-02-01T15:49:00Z</dcterms:created>
  <dcterms:modified xsi:type="dcterms:W3CDTF">2022-02-08T21:25:00Z</dcterms:modified>
</cp:coreProperties>
</file>